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bottomFromText="160" w:vertAnchor="text" w:horzAnchor="margin" w:tblpXSpec="center" w:tblpY="-404"/>
        <w:tblW w:w="11310" w:type="dxa"/>
        <w:tblLayout w:type="fixed"/>
        <w:tblLook w:val="04A0" w:firstRow="1" w:lastRow="0" w:firstColumn="1" w:lastColumn="0" w:noHBand="0" w:noVBand="1"/>
      </w:tblPr>
      <w:tblGrid>
        <w:gridCol w:w="11310"/>
      </w:tblGrid>
      <w:tr w:rsidR="00384286" w:rsidRPr="00384286" w14:paraId="2CD7BCE8" w14:textId="77777777" w:rsidTr="00B40D93">
        <w:trPr>
          <w:trHeight w:val="547"/>
        </w:trPr>
        <w:tc>
          <w:tcPr>
            <w:tcW w:w="113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07150D0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Calibri" w:hAnsi="Calibri" w:cs="Calibri"/>
                <w:b/>
                <w:bCs/>
                <w:color w:val="000000"/>
                <w:sz w:val="44"/>
                <w:szCs w:val="44"/>
              </w:rPr>
            </w:pPr>
            <w:r w:rsidRPr="00384286">
              <w:rPr>
                <w:rFonts w:ascii="Calibri" w:hAnsi="Calibri" w:cs="Calibri"/>
                <w:b/>
                <w:bCs/>
                <w:color w:val="000000"/>
                <w:sz w:val="44"/>
                <w:szCs w:val="44"/>
              </w:rPr>
              <w:t>Fairfax County, Virginia</w:t>
            </w:r>
          </w:p>
          <w:p w14:paraId="4636383E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Calibri" w:hAnsi="Calibri" w:cs="Calibri"/>
                <w:b/>
                <w:bCs/>
                <w:color w:val="000000"/>
                <w:sz w:val="44"/>
                <w:szCs w:val="44"/>
              </w:rPr>
            </w:pPr>
            <w:r w:rsidRPr="00384286">
              <w:rPr>
                <w:rFonts w:ascii="Calibri" w:hAnsi="Calibri" w:cs="Calibri"/>
                <w:b/>
                <w:bCs/>
                <w:color w:val="000000"/>
                <w:sz w:val="44"/>
                <w:szCs w:val="44"/>
              </w:rPr>
              <w:t>Public Notice</w:t>
            </w:r>
          </w:p>
          <w:p w14:paraId="291885F4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384286">
              <w:rPr>
                <w:rFonts w:ascii="Calibri" w:hAnsi="Calibri" w:cs="Calibri"/>
                <w:b/>
                <w:bCs/>
                <w:color w:val="000000"/>
                <w:sz w:val="44"/>
                <w:szCs w:val="44"/>
              </w:rPr>
              <w:t>Disposal of Private Property Taken Into Possession by Fairfax County Police Department</w:t>
            </w:r>
          </w:p>
        </w:tc>
      </w:tr>
      <w:tr w:rsidR="00384286" w:rsidRPr="00384286" w14:paraId="49E6F0DB" w14:textId="77777777" w:rsidTr="00B40D93">
        <w:trPr>
          <w:trHeight w:val="177"/>
        </w:trPr>
        <w:tc>
          <w:tcPr>
            <w:tcW w:w="11305" w:type="dxa"/>
            <w:tcBorders>
              <w:top w:val="nil"/>
              <w:left w:val="nil"/>
              <w:bottom w:val="nil"/>
              <w:right w:val="nil"/>
            </w:tcBorders>
          </w:tcPr>
          <w:p w14:paraId="6B76CCE5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p w14:paraId="479F6B5F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384286">
              <w:rPr>
                <w:rFonts w:ascii="Arial" w:hAnsi="Arial" w:cs="Arial"/>
                <w:color w:val="000000"/>
                <w:sz w:val="28"/>
                <w:szCs w:val="28"/>
              </w:rPr>
              <w:t xml:space="preserve">In accordance with </w:t>
            </w:r>
            <w:r w:rsidRPr="00384286">
              <w:rPr>
                <w:rFonts w:ascii="Arial" w:hAnsi="Arial" w:cs="Arial"/>
                <w:b/>
                <w:bCs/>
                <w:i/>
                <w:iCs/>
                <w:color w:val="000000"/>
                <w:sz w:val="28"/>
                <w:szCs w:val="28"/>
              </w:rPr>
              <w:t xml:space="preserve">County Code, Section 2-2-1 and 2-2-2; property seized by the police; disposition, </w:t>
            </w:r>
            <w:r w:rsidRPr="00384286">
              <w:rPr>
                <w:rFonts w:ascii="Arial" w:hAnsi="Arial" w:cs="Arial"/>
                <w:color w:val="000000"/>
                <w:sz w:val="28"/>
                <w:szCs w:val="28"/>
              </w:rPr>
              <w:t>the items described below will either be sold at public auction, converted to department use, donated or generally disposed if their rightful owners do not claim them.</w:t>
            </w:r>
          </w:p>
        </w:tc>
      </w:tr>
      <w:tr w:rsidR="00384286" w:rsidRPr="00384286" w14:paraId="75EA6AD3" w14:textId="77777777" w:rsidTr="00B40D93">
        <w:trPr>
          <w:trHeight w:val="180"/>
        </w:trPr>
        <w:tc>
          <w:tcPr>
            <w:tcW w:w="11305" w:type="dxa"/>
            <w:tcBorders>
              <w:top w:val="nil"/>
              <w:left w:val="nil"/>
              <w:bottom w:val="nil"/>
              <w:right w:val="nil"/>
            </w:tcBorders>
          </w:tcPr>
          <w:p w14:paraId="3BB2D721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p w14:paraId="56F3D119" w14:textId="3BB4A3D0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  <w:r w:rsidRPr="00384286">
              <w:rPr>
                <w:rFonts w:ascii="Arial" w:hAnsi="Arial" w:cs="Arial"/>
                <w:color w:val="000000"/>
                <w:sz w:val="28"/>
                <w:szCs w:val="28"/>
              </w:rPr>
              <w:t xml:space="preserve">Any person having a valid claim to any of these items should make that claim, with reasonable proof of ownership, to the Police Property Room, 10600 Page Avenue, Fairfax, VA., (703-246-2786) between the hours of 8:00 A.M. and 4:00 P.M. weekdays until close of business </w:t>
            </w:r>
            <w:r w:rsidR="003417BD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FEBRUARY 21, 2020</w:t>
            </w:r>
            <w:r w:rsidRPr="00384286">
              <w:rPr>
                <w:rFonts w:ascii="Arial" w:hAnsi="Arial" w:cs="Arial"/>
                <w:color w:val="000000"/>
                <w:sz w:val="28"/>
                <w:szCs w:val="28"/>
              </w:rPr>
              <w:t>.</w:t>
            </w:r>
          </w:p>
          <w:p w14:paraId="62A98A31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p w14:paraId="1D275909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p w14:paraId="098F82F1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p w14:paraId="619F14C4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  <w:tbl>
            <w:tblPr>
              <w:tblW w:w="11558" w:type="dxa"/>
              <w:tblLayout w:type="fixed"/>
              <w:tblLook w:val="04A0" w:firstRow="1" w:lastRow="0" w:firstColumn="1" w:lastColumn="0" w:noHBand="0" w:noVBand="1"/>
            </w:tblPr>
            <w:tblGrid>
              <w:gridCol w:w="1320"/>
              <w:gridCol w:w="2920"/>
              <w:gridCol w:w="2220"/>
              <w:gridCol w:w="5098"/>
            </w:tblGrid>
            <w:tr w:rsidR="003417BD" w:rsidRPr="003417BD" w14:paraId="4829E8C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701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 xml:space="preserve">Property ID 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87590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 xml:space="preserve">Mak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7024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>Model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233E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b/>
                      <w:bCs/>
                      <w:sz w:val="20"/>
                      <w:szCs w:val="20"/>
                    </w:rPr>
                    <w:t>Description</w:t>
                  </w:r>
                </w:p>
              </w:tc>
            </w:tr>
            <w:tr w:rsidR="003417BD" w:rsidRPr="003417BD" w14:paraId="07A1A55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486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64926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1B1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7B56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8CB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41A20CC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1D6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6492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AFEC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08F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14D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0FA9CA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205C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68314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33FC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HTC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6131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EVO 4G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B37E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9E3925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58A1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7055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2555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5069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FE6E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OYOTA KEYS</w:t>
                  </w:r>
                </w:p>
              </w:tc>
            </w:tr>
            <w:tr w:rsidR="003417BD" w:rsidRPr="003417BD" w14:paraId="3A5F87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7267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70682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0ACCA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59709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22A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2CEBE2A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CDCF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1608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A114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CRICKET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C3F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FAF0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MART PHONE</w:t>
                  </w:r>
                </w:p>
              </w:tc>
            </w:tr>
            <w:tr w:rsidR="003417BD" w:rsidRPr="003417BD" w14:paraId="4C854D7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6259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6169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1594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F123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5EC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VIN PLATE  </w:t>
                  </w:r>
                </w:p>
              </w:tc>
            </w:tr>
            <w:tr w:rsidR="003417BD" w:rsidRPr="003417BD" w14:paraId="78F1A2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FA876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7153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2A6A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4BD91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5S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D380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2F05D9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1BDA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9415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0508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SONY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D70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AMERA (OSCAR)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7F62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ED</w:t>
                  </w:r>
                </w:p>
              </w:tc>
            </w:tr>
            <w:tr w:rsidR="003417BD" w:rsidRPr="003417BD" w14:paraId="586EB3E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427F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941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2927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5EB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8975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U CELL PHONE</w:t>
                  </w:r>
                </w:p>
              </w:tc>
            </w:tr>
            <w:tr w:rsidR="003417BD" w:rsidRPr="003417BD" w14:paraId="1B997CB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97C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9416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9F3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E5A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BF5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EDIA PLAYER</w:t>
                  </w:r>
                </w:p>
              </w:tc>
            </w:tr>
            <w:tr w:rsidR="003417BD" w:rsidRPr="003417BD" w14:paraId="0DE2B61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5249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015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D115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 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23AC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6 PLUS 16GB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9CFE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7B9D41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FA3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015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D149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FBD0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 PHONE 6 PLUS 16GB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7FF3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870A41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A92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5663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B1AC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 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C90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CB10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A5C920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345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6869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A85A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CRICKET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9FFD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ZT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BFA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</w:t>
                  </w:r>
                </w:p>
              </w:tc>
            </w:tr>
            <w:tr w:rsidR="003417BD" w:rsidRPr="003417BD" w14:paraId="11494D4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A95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686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178E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CDD4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70E6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</w:t>
                  </w:r>
                </w:p>
              </w:tc>
            </w:tr>
            <w:tr w:rsidR="003417BD" w:rsidRPr="003417BD" w14:paraId="6933097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2623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7443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33E5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FF67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234C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60573F7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FF6F8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7443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6753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SAMSUNG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B24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F05E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WATCH</w:t>
                  </w:r>
                </w:p>
              </w:tc>
            </w:tr>
            <w:tr w:rsidR="003417BD" w:rsidRPr="003417BD" w14:paraId="3FC080F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2BD77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744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67C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HTC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14F2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9AC6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CELL PHONE</w:t>
                  </w:r>
                </w:p>
              </w:tc>
            </w:tr>
            <w:tr w:rsidR="003417BD" w:rsidRPr="003417BD" w14:paraId="0BC51C1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1F76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8193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0BCA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WHITE IPHON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7053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04D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FRONT PASS CHARGING</w:t>
                  </w:r>
                </w:p>
              </w:tc>
            </w:tr>
            <w:tr w:rsidR="003417BD" w:rsidRPr="003417BD" w14:paraId="2520D4E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D48D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8193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B28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ALAXY NOTE 3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6E87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47C36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DBE698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4BD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819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43E1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PHON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1EC5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9589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97FB77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383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99290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28C66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50F8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CE31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BA1919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E94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035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93CD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APPL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4AB7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ACBOOK PRO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5EDF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C28D7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AD0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314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420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VA TIT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66B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CC75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7C58AB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BA4C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3146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22FE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8163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434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482DD6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668A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364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E8F8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9B66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1591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BCBFDE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4BE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4725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C732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L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5CFB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2FBF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MARTPHONE</w:t>
                  </w:r>
                </w:p>
              </w:tc>
            </w:tr>
            <w:tr w:rsidR="003417BD" w:rsidRPr="003417BD" w14:paraId="1C4A510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D8D2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08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7A0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VA ID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9A679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632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CE1849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12441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03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CA1C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B698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0DFE4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2FD3061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A7C28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70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DDDD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857E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083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ANDBAG</w:t>
                  </w:r>
                </w:p>
              </w:tc>
            </w:tr>
            <w:tr w:rsidR="003417BD" w:rsidRPr="003417BD" w14:paraId="4232951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9C90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76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6B94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ALAXY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33EE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59C6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ORE PRIME CELL PHONE</w:t>
                  </w:r>
                </w:p>
              </w:tc>
            </w:tr>
            <w:tr w:rsidR="003417BD" w:rsidRPr="003417BD" w14:paraId="48B5A23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EAF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735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F875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3820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0A1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2DBE60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BD9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753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8DB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164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619D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DROID CELLPHONE AND CAR KEY FOB</w:t>
                  </w:r>
                </w:p>
              </w:tc>
            </w:tr>
            <w:tr w:rsidR="003417BD" w:rsidRPr="003417BD" w14:paraId="321544E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401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805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96A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63E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6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75B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ILVER W/WHITE FACE </w:t>
                  </w:r>
                </w:p>
              </w:tc>
            </w:tr>
            <w:tr w:rsidR="003417BD" w:rsidRPr="003417BD" w14:paraId="14454BF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052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805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119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F7D5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6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B3EA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REY W/BLACK FACE </w:t>
                  </w:r>
                </w:p>
              </w:tc>
            </w:tr>
            <w:tr w:rsidR="003417BD" w:rsidRPr="003417BD" w14:paraId="673CA20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811B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823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646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8C07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53D4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OCKET BOOK</w:t>
                  </w:r>
                </w:p>
              </w:tc>
            </w:tr>
            <w:tr w:rsidR="003417BD" w:rsidRPr="003417BD" w14:paraId="2BE0EE6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220E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828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95807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6EC4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8D5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HARGING BLOCK</w:t>
                  </w:r>
                </w:p>
              </w:tc>
            </w:tr>
            <w:tr w:rsidR="003417BD" w:rsidRPr="003417BD" w14:paraId="63A136B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27AA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8764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C322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6D88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 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7ED4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2BBA48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E30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9493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5F31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053E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184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2FA3ADB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2E9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0127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3A1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84A5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B83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PHONE</w:t>
                  </w:r>
                </w:p>
              </w:tc>
            </w:tr>
            <w:tr w:rsidR="003417BD" w:rsidRPr="003417BD" w14:paraId="1B5F461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BF5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1343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1946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B249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D67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9AC6AE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1199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134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28A13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DCE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B9A9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</w:t>
                  </w:r>
                </w:p>
              </w:tc>
            </w:tr>
            <w:tr w:rsidR="003417BD" w:rsidRPr="003417BD" w14:paraId="76DB848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8E51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173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CB02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290C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462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B5900B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839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238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5183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SAMSUNG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5C4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F746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CELL PHONE</w:t>
                  </w:r>
                </w:p>
              </w:tc>
            </w:tr>
            <w:tr w:rsidR="003417BD" w:rsidRPr="003417BD" w14:paraId="25181FB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7DEA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269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96AE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A729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BC7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745F93D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6A4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270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4F58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/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038D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6107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/WHITE CASE</w:t>
                  </w:r>
                </w:p>
              </w:tc>
            </w:tr>
            <w:tr w:rsidR="003417BD" w:rsidRPr="003417BD" w14:paraId="65A1FFA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B863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090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E18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4F35E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D28E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6B4FCB8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917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457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549F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6AD6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ZTE 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AB7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67789C2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3FBB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457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880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ALAXY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FC46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OTE 8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1FF7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074F7A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BE48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65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49FC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F50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93FD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EATHER CLUTCH PURSE</w:t>
                  </w:r>
                </w:p>
              </w:tc>
            </w:tr>
            <w:tr w:rsidR="003417BD" w:rsidRPr="003417BD" w14:paraId="143D250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4E95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72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DA2B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CAFE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93DA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73D5CFF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C1D5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72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2F5C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EE82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0131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2 CELL PHONES</w:t>
                  </w:r>
                </w:p>
              </w:tc>
            </w:tr>
            <w:tr w:rsidR="003417BD" w:rsidRPr="003417BD" w14:paraId="6FF64EA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86BA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372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67E5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DD34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33DE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ARD DRIVE</w:t>
                  </w:r>
                </w:p>
              </w:tc>
            </w:tr>
            <w:tr w:rsidR="003417BD" w:rsidRPr="003417BD" w14:paraId="5B72F0C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579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4304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951C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76FC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D257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ULAR TELEPHONE</w:t>
                  </w:r>
                </w:p>
              </w:tc>
            </w:tr>
            <w:tr w:rsidR="003417BD" w:rsidRPr="003417BD" w14:paraId="1F97428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8C26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514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AC55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1D1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9FE1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8CB58E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EFB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527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69C0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5CD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95D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ING OF KEYS</w:t>
                  </w:r>
                </w:p>
              </w:tc>
            </w:tr>
            <w:tr w:rsidR="003417BD" w:rsidRPr="003417BD" w14:paraId="2EFBEAB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DC0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587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7D24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0119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37C1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94E991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684DD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587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FF9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27B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5BE4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09F3F8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5437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638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B17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F006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466B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 WITH CHARGER</w:t>
                  </w:r>
                </w:p>
              </w:tc>
            </w:tr>
            <w:tr w:rsidR="003417BD" w:rsidRPr="003417BD" w14:paraId="4BA5332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559F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656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C929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CAD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ALAXY S7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C37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3A1F9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903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666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F0F6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229A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ALAXY J7 V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83CC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9E1EE4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DBDB3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6728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6DA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A844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69F4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CRATCHED METAL, NO CRACKED SCREEN PHONE</w:t>
                  </w:r>
                </w:p>
              </w:tc>
            </w:tr>
            <w:tr w:rsidR="003417BD" w:rsidRPr="003417BD" w14:paraId="4DC99C8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7E4F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723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B2BB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6EC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7D30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7E47958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86D0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726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0C73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9C6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DCEB9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ZTE CELLPHONE</w:t>
                  </w:r>
                </w:p>
              </w:tc>
            </w:tr>
            <w:tr w:rsidR="003417BD" w:rsidRPr="003417BD" w14:paraId="7A8BBD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0AF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7562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8ADF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B0D8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662A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6788635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EF85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7719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6A8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FE4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EFD3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ECEIPTS AND DOCUMENTS</w:t>
                  </w:r>
                </w:p>
              </w:tc>
            </w:tr>
            <w:tr w:rsidR="003417BD" w:rsidRPr="003417BD" w14:paraId="3E020D4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56FA2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8313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C8BC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E737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50C0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OTORCYCLE PAPERWORK</w:t>
                  </w:r>
                </w:p>
              </w:tc>
            </w:tr>
            <w:tr w:rsidR="003417BD" w:rsidRPr="003417BD" w14:paraId="6EBBFAD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31A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886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CD1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91D4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91AD8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02C6696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9438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8891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4820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1F28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2A8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4435CDE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76D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918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C7D2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E04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416E6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6899AF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29A2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19769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4881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9D89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250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2C9BDEC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0AFB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034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9D9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65B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431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750E8F2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BD49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0382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19C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9A6B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1AAA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ABLET</w:t>
                  </w:r>
                </w:p>
              </w:tc>
            </w:tr>
            <w:tr w:rsidR="003417BD" w:rsidRPr="003417BD" w14:paraId="697932E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96F5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042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62A40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3AA5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0E3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A60CE3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A1DE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0793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E731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72AC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6024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C46D6B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415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001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4ADE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438A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0FC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C024F8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A7DC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001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D293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0E8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9E96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20E263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B2B4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112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B822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21D2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8F3C6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B2B374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D1F8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452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0ED7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988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A904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AMERA CASE WITH CAMERA IN IT</w:t>
                  </w:r>
                </w:p>
              </w:tc>
            </w:tr>
            <w:tr w:rsidR="003417BD" w:rsidRPr="003417BD" w14:paraId="2412424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42E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452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A410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0F4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4DAD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B46944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859A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452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8C96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89AA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D80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HITE IPHONE</w:t>
                  </w:r>
                </w:p>
              </w:tc>
            </w:tr>
            <w:tr w:rsidR="003417BD" w:rsidRPr="003417BD" w14:paraId="091265E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B408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45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BC5E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04C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3A2E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E949F9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DB41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470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7FB8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878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025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19165C4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BA63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601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F80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6AA8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CC20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D9983B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F42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1662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0F83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E671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04DC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C014A0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DF7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433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F5F0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07B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25B0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RACFONE</w:t>
                  </w:r>
                </w:p>
              </w:tc>
            </w:tr>
            <w:tr w:rsidR="003417BD" w:rsidRPr="003417BD" w14:paraId="1427C50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248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56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276B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66F6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14C0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1957E03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BF9C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80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E98D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E9D6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968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FD3026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413D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806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DF49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1B71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E94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CELL PHONE </w:t>
                  </w:r>
                </w:p>
              </w:tc>
            </w:tr>
            <w:tr w:rsidR="003417BD" w:rsidRPr="003417BD" w14:paraId="3A12D02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1156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807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2043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D74B4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6F90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CELL PHONE </w:t>
                  </w:r>
                </w:p>
              </w:tc>
            </w:tr>
            <w:tr w:rsidR="003417BD" w:rsidRPr="003417BD" w14:paraId="1F05639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948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89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D34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APPL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6562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48A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HITE</w:t>
                  </w:r>
                </w:p>
              </w:tc>
            </w:tr>
            <w:tr w:rsidR="003417BD" w:rsidRPr="003417BD" w14:paraId="673F56D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CACC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2896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2CD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43A0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PHONE 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3CA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HITE APPLE IPHONE W</w:t>
                  </w:r>
                  <w:proofErr w:type="gramStart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/  MARBLE</w:t>
                  </w:r>
                  <w:proofErr w:type="gramEnd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CASE</w:t>
                  </w:r>
                </w:p>
              </w:tc>
            </w:tr>
            <w:tr w:rsidR="003417BD" w:rsidRPr="003417BD" w14:paraId="33C762B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2DF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3062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A1B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21B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EB7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AINT PENDANT / YELLOW ENVELOPE</w:t>
                  </w:r>
                </w:p>
              </w:tc>
            </w:tr>
            <w:tr w:rsidR="003417BD" w:rsidRPr="003417BD" w14:paraId="6CAEA7A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2E6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3442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044F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7C07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39A6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INK</w:t>
                  </w:r>
                </w:p>
              </w:tc>
            </w:tr>
            <w:tr w:rsidR="003417BD" w:rsidRPr="003417BD" w14:paraId="1E0FE28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281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354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EDC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FEFD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5BD5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0AC7CC6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2CB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4587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517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2B5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57D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APTOP IN BLACK CASE</w:t>
                  </w:r>
                </w:p>
              </w:tc>
            </w:tr>
            <w:tr w:rsidR="003417BD" w:rsidRPr="003417BD" w14:paraId="4B5EC2A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F98E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4932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3FF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F85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6706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826A8C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5DB2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493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90A1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8164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F189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K ANDROID PHONE</w:t>
                  </w:r>
                </w:p>
              </w:tc>
            </w:tr>
            <w:tr w:rsidR="003417BD" w:rsidRPr="003417BD" w14:paraId="0D9DC53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6BD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523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9245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APPL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33F0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A5ED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353469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A3EE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527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04798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83C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proofErr w:type="spellStart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  <w:proofErr w:type="spellEnd"/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424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632BEB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7198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5290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2ACB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DF6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5796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80B25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CC75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560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3F68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67D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9E4D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ALLET</w:t>
                  </w:r>
                </w:p>
              </w:tc>
            </w:tr>
            <w:tr w:rsidR="003417BD" w:rsidRPr="003417BD" w14:paraId="6A29783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9A5B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04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C300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03B3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FFE6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6D6E2A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F664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11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87A48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BEFA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0A4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599AE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C160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168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9B48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495D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ALAXY S7 EDGE 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A23F0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MART PHONE</w:t>
                  </w:r>
                </w:p>
              </w:tc>
            </w:tr>
            <w:tr w:rsidR="003417BD" w:rsidRPr="003417BD" w14:paraId="1875496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979C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181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62A2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229C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385D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19D9B2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8D48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1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4D1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E5D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PHONE 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A7A2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OTTER BOX CASE</w:t>
                  </w:r>
                </w:p>
              </w:tc>
            </w:tr>
            <w:tr w:rsidR="003417BD" w:rsidRPr="003417BD" w14:paraId="0707995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556D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1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5879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ALCATELL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CA8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ONE TOUCH 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E8AB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43F500D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92DB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3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F5D4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E1480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6317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BE327E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2E2B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33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637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F2DF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B99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RIFOLD LEATHER WALLET</w:t>
                  </w:r>
                </w:p>
              </w:tc>
            </w:tr>
            <w:tr w:rsidR="003417BD" w:rsidRPr="003417BD" w14:paraId="2DCB5B1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DD7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34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8DC9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C49D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DAF3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ALLET</w:t>
                  </w:r>
                </w:p>
              </w:tc>
            </w:tr>
            <w:tr w:rsidR="003417BD" w:rsidRPr="003417BD" w14:paraId="17ECD6E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72D6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4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8E6A9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9CD7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0F10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65A86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FE4C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3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B804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9E3A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2869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</w:t>
                  </w:r>
                </w:p>
              </w:tc>
            </w:tr>
            <w:tr w:rsidR="003417BD" w:rsidRPr="003417BD" w14:paraId="3164026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A46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34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5CF6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5808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3B63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2990BFC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C32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42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FBB4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3BED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18E8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6E79A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19E1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4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E42C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F63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185B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EDB5C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3CFC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43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B8C43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4B43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C70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6AD81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648C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43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3F2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NYS OL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3675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507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0644DA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F179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36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16B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4670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46BA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252A1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037A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425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7986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1BFC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BE29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2E7158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FA491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447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D1F1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D1E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87E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MART PHONE</w:t>
                  </w:r>
                </w:p>
              </w:tc>
            </w:tr>
            <w:tr w:rsidR="003417BD" w:rsidRPr="003417BD" w14:paraId="347E6D2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3206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644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27C60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40A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6082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MART PHONE</w:t>
                  </w:r>
                </w:p>
              </w:tc>
            </w:tr>
            <w:tr w:rsidR="003417BD" w:rsidRPr="003417BD" w14:paraId="4D6948E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DBD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461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D8D1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D8A1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BBC4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E04EB1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1F92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49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0839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D60B8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43C2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F4D068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BC28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15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5B37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NDISK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6368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BDC57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RUZER BLADE 8GB USB</w:t>
                  </w:r>
                </w:p>
              </w:tc>
            </w:tr>
            <w:tr w:rsidR="003417BD" w:rsidRPr="003417BD" w14:paraId="2E60C58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0027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43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978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2F0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E6C00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CELL</w:t>
                  </w:r>
                </w:p>
              </w:tc>
            </w:tr>
            <w:tr w:rsidR="003417BD" w:rsidRPr="003417BD" w14:paraId="45C8A38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8673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4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0537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3FDB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1E0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2E12B9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558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47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88F3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E740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ACC3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92CB84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5284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66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DDB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BE28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4AC8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4B5D4F6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541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80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0B5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989F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24DD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EE4CBB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CAF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8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998C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BC19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XS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2EDD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7EDB09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6912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9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EBB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7308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A82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071DA6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9C59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62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1B1E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67C6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23B2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BCCCF5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4D1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64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75EF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D25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21CD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988EA5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3C3A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65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951B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5659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E4C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12C0F9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93F0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67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52B8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14D2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A69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FB027E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E79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11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5600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659B5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0660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F15C9C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86F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1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D5FC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5634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2C932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253339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EBDC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52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6773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422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954A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F456D6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0201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83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0B2D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L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CF15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8004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785CCB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34AC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9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8BB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9B1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B15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92905B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0C29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9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9A5D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13E6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8C51C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E7D757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C5A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80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B5DC7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D89FE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7AF1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APTOP COMPUTER</w:t>
                  </w:r>
                </w:p>
              </w:tc>
            </w:tr>
            <w:tr w:rsidR="003417BD" w:rsidRPr="003417BD" w14:paraId="089FB08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10C4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85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513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E991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9051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9B1FF9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439FE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88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5952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AFA7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C752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BD0676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6C4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09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D9E0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EB54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CE4F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33638C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B33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27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9D57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06C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B405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887B59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2C15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3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43F9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2E1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95A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3C45F9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4D9A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5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823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ENS RED LEATHER WALLET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F147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3EF18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15E7F0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33F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92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ED70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F1B1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5DC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4D9025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3C2EA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21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D566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B6E3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4EB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HONE</w:t>
                  </w:r>
                </w:p>
              </w:tc>
            </w:tr>
            <w:tr w:rsidR="003417BD" w:rsidRPr="003417BD" w14:paraId="57D4B32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C08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3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16F7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B0D5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AB89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6D1C93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E9F7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32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8A7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D042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8AB1B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722255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16B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45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288E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3B2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46F4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1065A7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0038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69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90E0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0C7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B3DB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AR CLICKER</w:t>
                  </w:r>
                </w:p>
              </w:tc>
            </w:tr>
            <w:tr w:rsidR="003417BD" w:rsidRPr="003417BD" w14:paraId="754EC96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C975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71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A8BE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APPL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426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9117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5552F8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90DE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9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AD8C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49F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7AD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18052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0C41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9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028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9B8B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5142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524C92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E767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0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6F31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A0F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96AA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310418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5CF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1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2B0F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0352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290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6BADE3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AE44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37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BF9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E8FC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47D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ISC KEYS AND CAR KEY</w:t>
                  </w:r>
                </w:p>
              </w:tc>
            </w:tr>
            <w:tr w:rsidR="003417BD" w:rsidRPr="003417BD" w14:paraId="1EB33CC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EB8DA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57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5A6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2A9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F6E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0778B3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2F2B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5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AF65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E17A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37E5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OACH PUSE</w:t>
                  </w:r>
                </w:p>
              </w:tc>
            </w:tr>
            <w:tr w:rsidR="003417BD" w:rsidRPr="003417BD" w14:paraId="6CDBA51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23A6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67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BB26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3E4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9D3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C7F908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5931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7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BEAD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EAA7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7EE0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F2B192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D7EF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7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C4F1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2603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145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D1030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7079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97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ED6F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6C0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C1C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3B59E0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EE6C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19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9877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A524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A486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D8C0E5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7BEE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20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795F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4A96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88BB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F9FA47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0F464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209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0827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DEC0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83E2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B88017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7632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21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C7EA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3FF3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A301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DA522E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ADFC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722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B1A1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9604A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D81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EE486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394D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26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4C5C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81E6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E41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A1BA6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88A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31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DE2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0E6A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2500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B1118C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8B2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35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5BEB6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22B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E94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9DCDE9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F083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47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E728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03EE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D5C4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E39E29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5416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47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5EF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F8354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0F3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055CB4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B5EC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477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3B24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FB0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178BA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950ABD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6355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478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E452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62C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2E5A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EEDD3F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DC5A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01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778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5656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3FBA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4A6275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A6D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02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72B4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9297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648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143691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40EE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1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09BA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40D3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FD52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E93078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227E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46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675F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C3A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2A01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D76E36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95D1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46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A1E2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8218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8D1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EF7D1A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FE268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5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17FF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A252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416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9EF8E2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3D5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59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8BDE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E54A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79E9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78575F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CC7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5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FA03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6BD5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EB28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6860C3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0BE9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5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1A68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1AF4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14DD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A91D63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8FD8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6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6403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2625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B40E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ONDA CAR KEYS ON KEYCHAIN</w:t>
                  </w:r>
                </w:p>
              </w:tc>
            </w:tr>
            <w:tr w:rsidR="003417BD" w:rsidRPr="003417BD" w14:paraId="5C1B12C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D45A2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0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9306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6FF3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3BE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54CFBC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CAD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0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D1A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6F6B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88AC7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59B22B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454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00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16A6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11730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75DC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892123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8F3B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14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EC09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1A0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E2EC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2B8AE3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D263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2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5197E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3C5F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27321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8F41A9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0027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2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B05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4641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3F282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68FCD6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DC6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28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A859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7520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7EF5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1D224E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C6F7E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49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02C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6992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1363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F8AAD8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DF59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4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8AFF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ED5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9B46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510B61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310E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98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FAD7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1BD8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50FD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CD3316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6D7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69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1B35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E6AF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6359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ED306F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B422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0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627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F4249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2DD1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02463E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EEF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5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E483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8793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207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1ADD46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1A47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5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45235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6A745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FDE1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B53532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BB5D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59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DB8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7AC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07E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28C091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A972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5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8F24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NOKIA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84E77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032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CELL PHONE</w:t>
                  </w:r>
                </w:p>
              </w:tc>
            </w:tr>
            <w:tr w:rsidR="003417BD" w:rsidRPr="003417BD" w14:paraId="6374EE0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4C0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5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F11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8CFB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FD1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A6A387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DC4B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9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418A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7520B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62B5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A9A444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0446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9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22DA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30D4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F270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3405CE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3A9C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797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97AC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CECA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4C25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11FF81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3816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0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BF5D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D93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9556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678233A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7CA3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1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8FD0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4C11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3A52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CASE</w:t>
                  </w:r>
                </w:p>
              </w:tc>
            </w:tr>
            <w:tr w:rsidR="003417BD" w:rsidRPr="003417BD" w14:paraId="5AFC8E2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0362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1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DC5A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96733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CE5E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9E9EFC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5E9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22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3F69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962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F974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4C674A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A0AF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3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8958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1BF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83B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FDF91C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6C3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3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9B7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32D62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4DC7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18953F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E80C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41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4202A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6D8D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89A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335741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6722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5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213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C3F7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963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C7ED18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4AF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6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CA98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3B1FB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BFD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91E418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8E41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7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9200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320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A8E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739C0D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57D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83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795C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EADB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F676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4F6E6BE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A6D9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88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036EA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8EB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3A66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6AFBA3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2DF5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788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8A9A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03C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8C6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33885B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884A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10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A919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3769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6903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EF69D6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6FC7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1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4389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FD87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1FE7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DFFF56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0119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26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F22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FAC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6AC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5B20CA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766D6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36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4FBA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C593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B52DF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CFB61D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9BBF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51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03F1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466F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A27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079F56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E675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64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18E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119A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PHONE 7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5C78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96028D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8B2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97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7123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7A94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9384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4C2D773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0B43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00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740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1644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6E2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51FA85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4406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0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BCFD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DED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6B80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A719DB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AD5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12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3F71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EA41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D27F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A0A036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CAE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1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8709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90ED1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3AA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82B946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304F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6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2EB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CFE03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DA8B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233028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E97E7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8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A45B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F7B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4348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152D7A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F444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08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F174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1987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6E37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0F8D00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6F7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08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4DC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D24B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5B1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C42491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5290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47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8F17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88AB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2B68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4EE2B2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A66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47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2CA4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9D88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8C1A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6321FE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A65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47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21A7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219F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DF79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AB71ED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F13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4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A93C6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E39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4F2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E1566A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26125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53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9B5C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582E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BB360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12A255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106E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90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7405C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0E459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153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3D87E77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E6EA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90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CA617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8CA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4F33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9000A0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C858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19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68D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2DB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F61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39DC28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8CE8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226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D107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2A90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FE0F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D5BBFE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BBE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23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FFAD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G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BC06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5A61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PHONE</w:t>
                  </w:r>
                </w:p>
              </w:tc>
            </w:tr>
            <w:tr w:rsidR="003417BD" w:rsidRPr="003417BD" w14:paraId="276C9D7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E98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27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94EE4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71A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FE43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AB11E9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E27A7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29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7FCC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E55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7E91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F198E6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E88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0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09B2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807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E137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ORTABLE BATTERY</w:t>
                  </w:r>
                </w:p>
              </w:tc>
            </w:tr>
            <w:tr w:rsidR="003417BD" w:rsidRPr="003417BD" w14:paraId="3FD92F3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7995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0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79BD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6203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EF6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S SURFACE W/ RED KEYBOARD AND RED CASE</w:t>
                  </w:r>
                </w:p>
              </w:tc>
            </w:tr>
            <w:tr w:rsidR="003417BD" w:rsidRPr="003417BD" w14:paraId="08E98E4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44B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35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F14E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4F18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61A45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AMSUNG TABLET</w:t>
                  </w:r>
                </w:p>
              </w:tc>
            </w:tr>
            <w:tr w:rsidR="003417BD" w:rsidRPr="003417BD" w14:paraId="57F564F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03B48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7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3243A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59A9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BLAD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D4B3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K CELL PHONE</w:t>
                  </w:r>
                </w:p>
              </w:tc>
            </w:tr>
            <w:tr w:rsidR="003417BD" w:rsidRPr="003417BD" w14:paraId="60A0F5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306E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80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E544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F557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17A8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8BF7F6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E6EF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8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77A1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8A42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33B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6BC41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87F0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397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DECD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E4FF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24FF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3D7C32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4EB5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2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9D33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CD741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A7D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80B6E5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65B6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2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0CEF3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10B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02E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A2A440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9514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2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3456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EEBB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A229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D70660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81E23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39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F5D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41C5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41769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4E9AAA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0845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5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5B9F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082F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222B7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COMPUTER</w:t>
                  </w:r>
                </w:p>
              </w:tc>
            </w:tr>
            <w:tr w:rsidR="003417BD" w:rsidRPr="003417BD" w14:paraId="0F2D6FA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4494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5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FEBF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D3B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DB7B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92A7A8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2194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6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43AC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4962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5B933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AD</w:t>
                  </w:r>
                </w:p>
              </w:tc>
            </w:tr>
            <w:tr w:rsidR="003417BD" w:rsidRPr="003417BD" w14:paraId="64C6A4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B11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67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C131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865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72B6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CBDCDA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9F72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48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EBC3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C248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7125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6B8E71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869D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52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586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10FE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77E6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6E9E12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66D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56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358C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542B4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0D43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CC3848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F23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57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A294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ZT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242C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C099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13D49A0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071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1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9E2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E57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C0FD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7C1FA6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24E29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16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16A1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D127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96C7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3E2C8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B002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17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63AF1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0018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8891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B4941D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3FEF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8622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F1F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6391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A0B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C61B49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7065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32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E331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8DE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C06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470A11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9FB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70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13D2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8110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6443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 WITH CLEAR CASE</w:t>
                  </w:r>
                </w:p>
              </w:tc>
            </w:tr>
            <w:tr w:rsidR="003417BD" w:rsidRPr="003417BD" w14:paraId="0F3AA05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E076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75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3963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9E4F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5404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GPS</w:t>
                  </w:r>
                </w:p>
              </w:tc>
            </w:tr>
            <w:tr w:rsidR="003417BD" w:rsidRPr="003417BD" w14:paraId="0A79C23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586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768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AE70D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2C28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1B61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0347FF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1BFA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783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75BB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404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F2C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6F992B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ECE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78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F22E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F586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35CC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69334C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F35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2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381F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5E0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2989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0CA5B7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5C46A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2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0E58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50A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D45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2255D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23F9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4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423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808C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928C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11051C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43F8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68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1F5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1A0E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D1A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FC2623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1E7F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78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134E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83C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38DEA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C3F74A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FB9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8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BBEF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EDCA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6B3E3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47743E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6A805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42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CA25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FB69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173C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095C18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5926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48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7E087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181D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5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38D6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39E41F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2E46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5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FE8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6D9D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478A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12911E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5493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6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A273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6AF0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B58E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25D310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FB9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6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9ED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0C63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3D7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PURSE W/YELLOW DRESS IN IT</w:t>
                  </w:r>
                </w:p>
              </w:tc>
            </w:tr>
            <w:tr w:rsidR="003417BD" w:rsidRPr="003417BD" w14:paraId="4EB4717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2E70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93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63B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09C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B278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F96D6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7123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9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77D7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FFF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731B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456972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5D8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1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A37A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AE1B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4F96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2BE5FA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F223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1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4A33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A9BB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95F3F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9355F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6806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1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D63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4B46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EDEC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887CC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5566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2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56B0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B099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FF27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DCD117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288E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6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F84F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16C0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DC12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C7634E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23BF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73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85A0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7AF9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D535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5C6B94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D95C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7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E98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25DE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CB3B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75F75B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BFC6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9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3845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0A7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79C3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C37C55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3363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09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7213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58F8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4161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528054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99935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0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B70F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DD94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A370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0781C9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605F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0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4037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9F83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847B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CELLPHONE WITH BLACK CASE</w:t>
                  </w:r>
                </w:p>
              </w:tc>
            </w:tr>
            <w:tr w:rsidR="003417BD" w:rsidRPr="003417BD" w14:paraId="27986B7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EE83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2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64E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BOOST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0F15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G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789F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MOBILE PHONE</w:t>
                  </w:r>
                </w:p>
              </w:tc>
            </w:tr>
            <w:tr w:rsidR="003417BD" w:rsidRPr="003417BD" w14:paraId="3E46D4C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5ECFA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44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202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4356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66FE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FBACF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5D9A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46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F93F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06FD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2F61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069E36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5319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58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3D2E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383A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28E86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87743B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5FB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58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BB10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B84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92B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1E439A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6EBA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6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B37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9FBB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F862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5A9283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8477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70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EAA1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775A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7A66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F4706F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94BC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8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5D04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755D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9D6C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B26D40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3F0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19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9BA5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B25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B31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3E7C9B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A0A0E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07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8A22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127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C508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 NECKLACE</w:t>
                  </w:r>
                </w:p>
              </w:tc>
            </w:tr>
            <w:tr w:rsidR="003417BD" w:rsidRPr="003417BD" w14:paraId="1B4D480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32868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17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5F34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65FF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 WATCH 4 SERIES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1644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8C98B7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0C9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19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E4D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4F21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CEBA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BF8E9E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F75D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1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C102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8F35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0FEC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ABAF6C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1BF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32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93F0C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889E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83F8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A2748B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9A72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67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337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F74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91A9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</w:tr>
            <w:tr w:rsidR="003417BD" w:rsidRPr="003417BD" w14:paraId="092D7A7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1C3E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69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E9D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CA8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A0FD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</w:tr>
            <w:tr w:rsidR="003417BD" w:rsidRPr="003417BD" w14:paraId="20036C5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C04E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6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DFC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487B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F11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</w:t>
                  </w:r>
                </w:p>
              </w:tc>
            </w:tr>
            <w:tr w:rsidR="003417BD" w:rsidRPr="003417BD" w14:paraId="328CD6B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6093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6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0AA1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E789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A2831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23EF683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15E2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6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A029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FEE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2015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 IN A BLUE PHONE CASE</w:t>
                  </w:r>
                </w:p>
              </w:tc>
            </w:tr>
            <w:tr w:rsidR="003417BD" w:rsidRPr="003417BD" w14:paraId="22C0148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7E4E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926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87A5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8AA1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D2D19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373E9DF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E15E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7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05A36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5A15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056D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4E444C0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3E6C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7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E6F29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60B0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1233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1AE0751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2684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7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C79C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DDBA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4883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88C9B2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98F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28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0B8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0331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43C5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5B3514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9A33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00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67C3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C056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C17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49186E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2102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10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7339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7A9B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456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6A182D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F0F4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1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F309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BA25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3894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3ABDAE9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263D8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10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12B3A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267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CA94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AMERA</w:t>
                  </w:r>
                </w:p>
              </w:tc>
            </w:tr>
            <w:tr w:rsidR="003417BD" w:rsidRPr="003417BD" w14:paraId="629D50B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EA0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25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803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4633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337F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A866BA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E4B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27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060C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33B8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B04CF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963781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D25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53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023F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43CA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BAE8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5E4FE5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0291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5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A4F1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DE763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68C1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7F06F1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EF8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5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7DC7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5CA5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56D9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8EB0FB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298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57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051E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50E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9958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097904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C618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7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3257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B196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5D7E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901C59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8603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88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3A6EB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B5CA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1DEC5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9CF1BF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06EE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2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F2D6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D64E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E43B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FD013C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0EC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6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35C00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13E7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B4D8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152FEF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92A8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72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4706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D9998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E4DF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2AEAAF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0D25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7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74AB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EF7B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67F8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679C40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E1E0F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7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80E4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D6BB0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D2EA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35D19D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6210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75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F84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2504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PHONE 8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20F4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471082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643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7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5A77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F22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ALAXY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D83B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9702C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51C28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87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0045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L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355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72864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2E61AA8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5164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9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7EF5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901B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8B70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8C4169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D7A6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9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11E1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0CAB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68A4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024BD6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48E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0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EE577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D6BC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BC5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AECF2E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8334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0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7BED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565E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79C0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7858BB9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2FC8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19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282F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C536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C4EA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5ACEDC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1FB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2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B787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E1790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ED96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DC83EE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29EB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2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49721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A9E3A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F193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19EB32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222C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2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20DB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D316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DCF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36DBA9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4CBDC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39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1891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CBC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39B8A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2FA8EB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9CA1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4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E3F9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62B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FBCD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F951A7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42B1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50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757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14A08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EF9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DF3453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25A8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6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CB16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C2F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010A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1D485DB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B3348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592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F23D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392AB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7F7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692F74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3FBC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1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BBC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C8B4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988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D45C53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4EC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1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8394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E74B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007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3C2AA6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AB838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15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E0D25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F326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0D92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5246E3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0F50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2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7D57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9F70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BC19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RAY SNAKE PRINT BAG</w:t>
                  </w:r>
                </w:p>
              </w:tc>
            </w:tr>
            <w:tr w:rsidR="003417BD" w:rsidRPr="003417BD" w14:paraId="0D857C5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48D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2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DCA0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71F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88D5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E0D751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FECE2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30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374D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A1AB8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E59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4A507C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5143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33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1F6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7F7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94B9B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3852D8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2851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3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DCF6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F205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C707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219CC5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3187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6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3AC1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2C03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985C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0DE12F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1F6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682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0E403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2615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1CF4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A283BC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89AC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70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4C0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SAMSUNG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88FB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2E66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515A8EE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89EF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72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C803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OTORLA CELL P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3BB3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63DE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 PHONE</w:t>
                  </w:r>
                </w:p>
              </w:tc>
            </w:tr>
            <w:tr w:rsidR="003417BD" w:rsidRPr="003417BD" w14:paraId="3D13B27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2981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972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54F5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5ED1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779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0F8ADF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16E3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76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F2E8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0870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D72D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B8B489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68D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781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EDF6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2714E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58BE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3931B6B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6D27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78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E52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D0BC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631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69FCE6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BB88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82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35E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DDC85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5C651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5C2C71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DCFC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83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D821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97F3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6D00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CELLPHONE</w:t>
                  </w:r>
                </w:p>
              </w:tc>
            </w:tr>
            <w:tr w:rsidR="003417BD" w:rsidRPr="003417BD" w14:paraId="79E2537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5C11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866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1351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366C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E9B57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WO IPHONES</w:t>
                  </w:r>
                </w:p>
              </w:tc>
            </w:tr>
            <w:tr w:rsidR="003417BD" w:rsidRPr="003417BD" w14:paraId="4A95B8E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A9DF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884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EBD8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D499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21B7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C88F1D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E31F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95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3F4A4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126E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28C7E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C17137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346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99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AC7A0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D2241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BEDC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AFCFD4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1FE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998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9FC7B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D4C1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CBFF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DAE80C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8DA6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033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977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7F82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004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43A13C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8E7E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04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2F1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5815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F22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522AEA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4B47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077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5B51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DD98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9E90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C54478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93CF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0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898B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C20D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7D70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BAG WITH DJ EQUIPMENT</w:t>
                  </w:r>
                </w:p>
              </w:tc>
            </w:tr>
            <w:tr w:rsidR="003417BD" w:rsidRPr="003417BD" w14:paraId="02450DC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485F7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09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2D0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8336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D72F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1A9CB9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2D3B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0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53FC9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0D99B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028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4265EBB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F4E6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1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3229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EDD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43CE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02A586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104C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17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4C5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31BB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FF45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2711581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8D85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3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5815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4F7B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3EBE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FF23E9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D9B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3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040C6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5C60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DF7E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304A1C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58DAB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39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CC46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630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9DFD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424AB0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BFDB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14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55FB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ED03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78C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2B1360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249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715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2DC5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B5D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D55F2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OX FOR IPHONE W/ ACCESSORIES</w:t>
                  </w:r>
                </w:p>
              </w:tc>
            </w:tr>
            <w:tr w:rsidR="003417BD" w:rsidRPr="003417BD" w14:paraId="53343AB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71E3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7153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3D6A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PHON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286C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5S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BDE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7088E6C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BD21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89751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B432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DD3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A810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LACK PELICAN CASE</w:t>
                  </w:r>
                </w:p>
              </w:tc>
            </w:tr>
            <w:tr w:rsidR="003417BD" w:rsidRPr="003417BD" w14:paraId="290935F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B32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0156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0CF4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3BC8E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 PHONE 6 PLUS 16GB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9638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D31E5D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90F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015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80390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APPLE </w:t>
                  </w: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9C4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I PHONE 6 PLUS 16GB</w:t>
                  </w: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84D0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16311F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B77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98195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3314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B6BC3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6038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MOBIL BAG AND PROPERTY</w:t>
                  </w:r>
                </w:p>
              </w:tc>
            </w:tr>
            <w:tr w:rsidR="003417BD" w:rsidRPr="003417BD" w14:paraId="1C5A2DA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B3F37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31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8FD6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22E4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B495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 BRACELET</w:t>
                  </w:r>
                </w:p>
              </w:tc>
            </w:tr>
            <w:tr w:rsidR="003417BD" w:rsidRPr="003417BD" w14:paraId="0293869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9671B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31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94E0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84E7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C2E3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 DIAMOND WATCH</w:t>
                  </w:r>
                </w:p>
              </w:tc>
            </w:tr>
            <w:tr w:rsidR="003417BD" w:rsidRPr="003417BD" w14:paraId="2415A22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9EAE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31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8D39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EEB66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853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 RING</w:t>
                  </w:r>
                </w:p>
              </w:tc>
            </w:tr>
            <w:tr w:rsidR="003417BD" w:rsidRPr="003417BD" w14:paraId="006CBF9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A38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32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43AB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12451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F1343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 BRACELETS</w:t>
                  </w:r>
                </w:p>
              </w:tc>
            </w:tr>
            <w:tr w:rsidR="003417BD" w:rsidRPr="003417BD" w14:paraId="4CD676E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FE60F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5932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D9BEA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745F2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72CA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EARL NECKLACE IN BLUE BOX</w:t>
                  </w:r>
                </w:p>
              </w:tc>
            </w:tr>
            <w:tr w:rsidR="003417BD" w:rsidRPr="003417BD" w14:paraId="5E29BA4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9CB2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528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7C44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6C9A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78A39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ING, SILVER, 4 ROUND GREEN STONES</w:t>
                  </w:r>
                </w:p>
              </w:tc>
            </w:tr>
            <w:tr w:rsidR="003417BD" w:rsidRPr="003417BD" w14:paraId="0FB42C7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DBA2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529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02C74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4D3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5F4A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ING, OCTANGONAL</w:t>
                  </w:r>
                </w:p>
              </w:tc>
            </w:tr>
            <w:tr w:rsidR="003417BD" w:rsidRPr="003417BD" w14:paraId="6E86D3E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1AE6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529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007D0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C9ED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AE23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ING, SILVER, BEADED BAND</w:t>
                  </w:r>
                </w:p>
              </w:tc>
            </w:tr>
            <w:tr w:rsidR="003417BD" w:rsidRPr="003417BD" w14:paraId="4232B39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7C04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52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D236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93AEE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A969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AGGIE W/16 LOOSE PEARLS</w:t>
                  </w:r>
                </w:p>
              </w:tc>
            </w:tr>
            <w:tr w:rsidR="003417BD" w:rsidRPr="003417BD" w14:paraId="051D12B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2150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529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1436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819A1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00E34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SILVER TRIANGLE W/TASSELS</w:t>
                  </w:r>
                </w:p>
              </w:tc>
            </w:tr>
            <w:tr w:rsidR="003417BD" w:rsidRPr="003417BD" w14:paraId="4D223FC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638EC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87C9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81B8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A03BC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 BALL STUD EARRINGS</w:t>
                  </w:r>
                </w:p>
              </w:tc>
            </w:tr>
            <w:tr w:rsidR="003417BD" w:rsidRPr="003417BD" w14:paraId="304DD8B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F559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8239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5866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9286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 STUDDED RING</w:t>
                  </w:r>
                </w:p>
              </w:tc>
            </w:tr>
            <w:tr w:rsidR="003417BD" w:rsidRPr="003417BD" w14:paraId="2AA6B5C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805A1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0D34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A777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B158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NGLE DIAMOND STUD AERRING</w:t>
                  </w:r>
                </w:p>
              </w:tc>
            </w:tr>
            <w:tr w:rsidR="003417BD" w:rsidRPr="003417BD" w14:paraId="098962F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98B9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0DBF5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36B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E6DB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NGLE SILVER STUD EARRING W/CLEAR STONE</w:t>
                  </w:r>
                </w:p>
              </w:tc>
            </w:tr>
            <w:tr w:rsidR="003417BD" w:rsidRPr="003417BD" w14:paraId="206DAA6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A66E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DBBE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151A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9E27E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 GOLD CUFFLINK</w:t>
                  </w:r>
                </w:p>
              </w:tc>
            </w:tr>
            <w:tr w:rsidR="003417BD" w:rsidRPr="003417BD" w14:paraId="279D9A6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2EF1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E1A1E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D57F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F45C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 BROWN STONE EARRING</w:t>
                  </w:r>
                </w:p>
              </w:tc>
            </w:tr>
            <w:tr w:rsidR="003417BD" w:rsidRPr="003417BD" w14:paraId="4E9A758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A5F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04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C0BA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D70C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105B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AG W/EARRING BACKERS AND MISC ITEMS</w:t>
                  </w:r>
                </w:p>
              </w:tc>
            </w:tr>
            <w:tr w:rsidR="003417BD" w:rsidRPr="003417BD" w14:paraId="445F806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ADEC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0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608C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0828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0809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BLUE STONE W/SMALL CRYSTALS</w:t>
                  </w:r>
                </w:p>
              </w:tc>
            </w:tr>
            <w:tr w:rsidR="003417BD" w:rsidRPr="003417BD" w14:paraId="7587717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CCEFF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1EB1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93C0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572DD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PEARL/BUTTERFLY DANGLE</w:t>
                  </w:r>
                </w:p>
              </w:tc>
            </w:tr>
            <w:tr w:rsidR="003417BD" w:rsidRPr="003417BD" w14:paraId="021F179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19D2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AA8F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5FE8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69AD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GOLD BALL STUD</w:t>
                  </w:r>
                </w:p>
              </w:tc>
            </w:tr>
            <w:tr w:rsidR="003417BD" w:rsidRPr="003417BD" w14:paraId="123C558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D9E5D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06621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5309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A5299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39B0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 EARRING, GOLD TUBE-SHAPED, CLIP-ON</w:t>
                  </w:r>
                </w:p>
              </w:tc>
            </w:tr>
            <w:tr w:rsidR="003417BD" w:rsidRPr="003417BD" w14:paraId="09E83EF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AA3D8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06B52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5FE4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D91AD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S; 7"SILVER, 7" GOLD IN BAGGIE</w:t>
                  </w:r>
                </w:p>
              </w:tc>
            </w:tr>
            <w:tr w:rsidR="003417BD" w:rsidRPr="003417BD" w14:paraId="131F2A8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C469C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1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1B3E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4BD96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E13E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20", SILVER</w:t>
                  </w:r>
                </w:p>
              </w:tc>
            </w:tr>
            <w:tr w:rsidR="003417BD" w:rsidRPr="003417BD" w14:paraId="392AEE6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AF0C6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21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7BAE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DB77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71147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17" GOLD</w:t>
                  </w:r>
                </w:p>
              </w:tc>
            </w:tr>
            <w:tr w:rsidR="003417BD" w:rsidRPr="003417BD" w14:paraId="141DC03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0993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4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620AC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49E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7CD5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5000 ITALIAN LIRE NOTE</w:t>
                  </w:r>
                </w:p>
              </w:tc>
            </w:tr>
            <w:tr w:rsidR="003417BD" w:rsidRPr="003417BD" w14:paraId="3C65054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3AF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4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456B0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28DA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40B4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ENGL </w:t>
                  </w:r>
                  <w:proofErr w:type="gramStart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ENNY,THAI</w:t>
                  </w:r>
                  <w:proofErr w:type="gramEnd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ONE-BAHT,PLASTIC PENNY</w:t>
                  </w:r>
                </w:p>
              </w:tc>
            </w:tr>
            <w:tr w:rsidR="003417BD" w:rsidRPr="003417BD" w14:paraId="35FB025B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8912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0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A5BB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2333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83D7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ANGLE BRACELET GOLD/DIAMOND</w:t>
                  </w:r>
                </w:p>
              </w:tc>
            </w:tr>
            <w:tr w:rsidR="003417BD" w:rsidRPr="003417BD" w14:paraId="0777CB0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9634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1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7A2A9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C0B44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D1D8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8" GOLD CHAIN</w:t>
                  </w:r>
                </w:p>
              </w:tc>
            </w:tr>
            <w:tr w:rsidR="003417BD" w:rsidRPr="003417BD" w14:paraId="67EB746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B4A41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08947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34B8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9DB31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I "HEART" YOU NECKLACE, 18", SILVER</w:t>
                  </w:r>
                </w:p>
              </w:tc>
            </w:tr>
            <w:tr w:rsidR="003417BD" w:rsidRPr="003417BD" w14:paraId="12A2B17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DE975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4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600C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C080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1834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IGHT PUPLE STONE</w:t>
                  </w:r>
                </w:p>
              </w:tc>
            </w:tr>
            <w:tr w:rsidR="003417BD" w:rsidRPr="003417BD" w14:paraId="33E9391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7E3C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43A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691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902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, 4 1/2", BLUE/GREEN STONES</w:t>
                  </w:r>
                </w:p>
              </w:tc>
            </w:tr>
            <w:tr w:rsidR="003417BD" w:rsidRPr="003417BD" w14:paraId="50CD88B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3FD3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55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9B7B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F0420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295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REEN STONE</w:t>
                  </w:r>
                </w:p>
              </w:tc>
            </w:tr>
            <w:tr w:rsidR="003417BD" w:rsidRPr="003417BD" w14:paraId="588F10E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01D58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6A679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154FA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D388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, 8 1/2", BLACK DANGLING STONES</w:t>
                  </w:r>
                </w:p>
              </w:tc>
            </w:tr>
            <w:tr w:rsidR="003417BD" w:rsidRPr="003417BD" w14:paraId="080461B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8847A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32734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7CD3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BBF07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, 9", BROKEN</w:t>
                  </w:r>
                </w:p>
              </w:tc>
            </w:tr>
            <w:tr w:rsidR="003417BD" w:rsidRPr="003417BD" w14:paraId="69A0725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257F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9BF8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A983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2F321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SILVER COLORED,18"</w:t>
                  </w:r>
                </w:p>
              </w:tc>
            </w:tr>
            <w:tr w:rsidR="003417BD" w:rsidRPr="003417BD" w14:paraId="7FED911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4F6E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4BA72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59854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5AA8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SILVER, 16", KNOTTED</w:t>
                  </w:r>
                </w:p>
              </w:tc>
            </w:tr>
            <w:tr w:rsidR="003417BD" w:rsidRPr="003417BD" w14:paraId="7D98E6F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E55E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627C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EABA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1C73F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SILVER COLORED, 20", BROKEN</w:t>
                  </w:r>
                </w:p>
              </w:tc>
            </w:tr>
            <w:tr w:rsidR="003417BD" w:rsidRPr="003417BD" w14:paraId="5255B8C3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E2CDE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020E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E4E1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ACD43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ECKLACE, 22", SILVER COLORED</w:t>
                  </w:r>
                </w:p>
              </w:tc>
            </w:tr>
            <w:tr w:rsidR="003417BD" w:rsidRPr="003417BD" w14:paraId="2E2E2BE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E03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099B4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97AA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7A557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, 7 1/2", SILVER</w:t>
                  </w:r>
                </w:p>
              </w:tc>
            </w:tr>
            <w:tr w:rsidR="003417BD" w:rsidRPr="003417BD" w14:paraId="50732B1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7C73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251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0C1B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940A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INGED BANGLE BRACELET, CHROME</w:t>
                  </w:r>
                </w:p>
              </w:tc>
            </w:tr>
            <w:tr w:rsidR="003417BD" w:rsidRPr="003417BD" w14:paraId="76FA84D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47FB4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7F8C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4EAB3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0BBA6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INK NECKLACE W/PINK HORSE</w:t>
                  </w:r>
                </w:p>
              </w:tc>
            </w:tr>
            <w:tr w:rsidR="003417BD" w:rsidRPr="003417BD" w14:paraId="7432622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C7F9C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4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581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2B9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7547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RACELET, 8", GOLDTONE, RED/CLEAR STONES</w:t>
                  </w:r>
                </w:p>
              </w:tc>
            </w:tr>
            <w:tr w:rsidR="003417BD" w:rsidRPr="003417BD" w14:paraId="3F83A34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ED771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FB63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DCFD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B5B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INGE BRACELET, GOLDTONE, W/GLITTER</w:t>
                  </w:r>
                </w:p>
              </w:tc>
            </w:tr>
            <w:tr w:rsidR="003417BD" w:rsidRPr="003417BD" w14:paraId="7F39919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1CC88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4560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8DFB7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F5DD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ANGLE BRACELET W/ BLUE STONE</w:t>
                  </w:r>
                </w:p>
              </w:tc>
            </w:tr>
            <w:tr w:rsidR="003417BD" w:rsidRPr="003417BD" w14:paraId="1E9BCDD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93749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BE4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B2655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E5EC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ANDORA BRACELET W/5 CHARMS</w:t>
                  </w:r>
                </w:p>
              </w:tc>
            </w:tr>
            <w:tr w:rsidR="003417BD" w:rsidRPr="003417BD" w14:paraId="26F6D7A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36A2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CEA0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2A28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794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PENDANT, LION HEAD W/CRYSTALS</w:t>
                  </w:r>
                </w:p>
              </w:tc>
            </w:tr>
            <w:tr w:rsidR="003417BD" w:rsidRPr="003417BD" w14:paraId="11CD166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BC49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6854C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83FB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F00190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BEAR PENDANT W/BLUE STONE</w:t>
                  </w:r>
                </w:p>
              </w:tc>
            </w:tr>
            <w:tr w:rsidR="003417BD" w:rsidRPr="003417BD" w14:paraId="378CFFF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E261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C699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F5CDB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E1ABE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ED DRESS PIN</w:t>
                  </w:r>
                </w:p>
              </w:tc>
            </w:tr>
            <w:tr w:rsidR="003417BD" w:rsidRPr="003417BD" w14:paraId="53ECEF4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442C9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5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6EE3A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219A1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209B2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NGLE GOLD HEAD EARRING</w:t>
                  </w:r>
                </w:p>
              </w:tc>
            </w:tr>
            <w:tr w:rsidR="003417BD" w:rsidRPr="003417BD" w14:paraId="47336B0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A33A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6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F6C9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9790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928CE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EART PENDANT W/CRYSTAL OVAL</w:t>
                  </w:r>
                </w:p>
              </w:tc>
            </w:tr>
            <w:tr w:rsidR="003417BD" w:rsidRPr="003417BD" w14:paraId="353F2F3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9DE8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6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E705E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DA66E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A998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AVEL RING, SPIRAL W/CRYSTAL STAR</w:t>
                  </w:r>
                </w:p>
              </w:tc>
            </w:tr>
            <w:tr w:rsidR="003417BD" w:rsidRPr="003417BD" w14:paraId="438A65C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428F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6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4D5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9742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DD17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NAVEL RING, MULTI-COLOR OWL &amp; RED STONE</w:t>
                  </w:r>
                </w:p>
              </w:tc>
            </w:tr>
            <w:tr w:rsidR="003417BD" w:rsidRPr="003417BD" w14:paraId="6BF239CE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6F541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8E2A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1CB9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0B4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TONE BAND W/CRYSTALS</w:t>
                  </w:r>
                </w:p>
              </w:tc>
            </w:tr>
            <w:tr w:rsidR="003417BD" w:rsidRPr="003417BD" w14:paraId="7329A8F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6A085C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39EDF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A735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D8D3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DTONE RING, ROUNDED SQUARE HEAD</w:t>
                  </w:r>
                </w:p>
              </w:tc>
            </w:tr>
            <w:tr w:rsidR="003417BD" w:rsidRPr="003417BD" w14:paraId="1EE2013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43896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FB42D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40B0D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DD7F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OLTONE BAND, CRYSTAL SURROUND</w:t>
                  </w:r>
                </w:p>
              </w:tc>
            </w:tr>
            <w:tr w:rsidR="003417BD" w:rsidRPr="003417BD" w14:paraId="1AA69229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56159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8818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1DF91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AE6D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SILVER W/CRYSTAL HEART</w:t>
                  </w:r>
                </w:p>
              </w:tc>
            </w:tr>
            <w:tr w:rsidR="003417BD" w:rsidRPr="003417BD" w14:paraId="0982218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1F06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AFB00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FC605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5C8C6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EARRINGS, DANGLE SILVER W/BLUE STONE</w:t>
                  </w:r>
                </w:p>
              </w:tc>
            </w:tr>
            <w:tr w:rsidR="003417BD" w:rsidRPr="003417BD" w14:paraId="5778116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4E26E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36DEA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08A7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FF62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4 CHARM </w:t>
                  </w:r>
                  <w:proofErr w:type="gramStart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ET,SENIOR</w:t>
                  </w:r>
                  <w:proofErr w:type="gramEnd"/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 2015</w:t>
                  </w:r>
                </w:p>
              </w:tc>
            </w:tr>
            <w:tr w:rsidR="003417BD" w:rsidRPr="003417BD" w14:paraId="4FC8299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3FB45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8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F6625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27A3A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BE4E2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 CAT &amp; GLDTONE DANG PEARL EARRINGS</w:t>
                  </w:r>
                </w:p>
              </w:tc>
            </w:tr>
            <w:tr w:rsidR="003417BD" w:rsidRPr="003417BD" w14:paraId="74BEFBE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F186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9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BA84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8683B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8075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 BAND SOLITARE CLEAR STONE</w:t>
                  </w:r>
                </w:p>
              </w:tc>
            </w:tr>
            <w:tr w:rsidR="003417BD" w:rsidRPr="003417BD" w14:paraId="3C5B5AD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2E8E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679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3E6B7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AE9E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0C63B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"STARFISH" BAND CLEAR STONE SOLITARE</w:t>
                  </w:r>
                </w:p>
              </w:tc>
            </w:tr>
            <w:tr w:rsidR="003417BD" w:rsidRPr="003417BD" w14:paraId="5942A51A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B9F7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818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62595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0946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EB204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OOSE FOREIGN COINS</w:t>
                  </w:r>
                </w:p>
              </w:tc>
            </w:tr>
            <w:tr w:rsidR="003417BD" w:rsidRPr="003417BD" w14:paraId="08D68E2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C4B7C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819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CB254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61386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BDC9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INT CONTAINER W/26 FORIEGN COINS</w:t>
                  </w:r>
                </w:p>
              </w:tc>
            </w:tr>
            <w:tr w:rsidR="003417BD" w:rsidRPr="003417BD" w14:paraId="467E7F8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17476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832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1A215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7DDCE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912D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EN`S WATCH, DIAMOND QUARTZ, GOLD BAND</w:t>
                  </w:r>
                </w:p>
              </w:tc>
            </w:tr>
            <w:tr w:rsidR="003417BD" w:rsidRPr="003417BD" w14:paraId="5C7487E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EF47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6833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249F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FB01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83AC4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"ROLEX" LADIES, SILVER/GOLD BAND</w:t>
                  </w:r>
                </w:p>
              </w:tc>
            </w:tr>
            <w:tr w:rsidR="003417BD" w:rsidRPr="003417BD" w14:paraId="4AFBB5E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8E11D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7537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4F410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F18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CA17B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ATCH WITH DIAMOND BEZEL</w:t>
                  </w:r>
                </w:p>
              </w:tc>
            </w:tr>
            <w:tr w:rsidR="003417BD" w:rsidRPr="003417BD" w14:paraId="305859F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7DEEC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97703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3F1BC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1A15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A8AF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PHONES </w:t>
                  </w:r>
                </w:p>
              </w:tc>
            </w:tr>
            <w:tr w:rsidR="003417BD" w:rsidRPr="003417BD" w14:paraId="7A47E4D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7FE3D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09770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53C4A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AB506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9037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IPHONES </w:t>
                  </w:r>
                </w:p>
              </w:tc>
            </w:tr>
            <w:tr w:rsidR="003417BD" w:rsidRPr="003417BD" w14:paraId="10990EE6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2234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231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056A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F901C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C744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RYOBI POWER DRILL, 2 BATTERIES AND CHARG</w:t>
                  </w:r>
                </w:p>
              </w:tc>
            </w:tr>
            <w:tr w:rsidR="003417BD" w:rsidRPr="003417BD" w14:paraId="166010A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DD46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5362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3984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554C4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C4F6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ILVER BARS AND COINS</w:t>
                  </w:r>
                </w:p>
              </w:tc>
            </w:tr>
            <w:tr w:rsidR="003417BD" w:rsidRPr="003417BD" w14:paraId="318EEBC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6C449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lastRenderedPageBreak/>
                    <w:t>1265428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F3D5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31750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40E8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GRAY BOX RELEASEABLE</w:t>
                  </w:r>
                </w:p>
              </w:tc>
            </w:tr>
            <w:tr w:rsidR="003417BD" w:rsidRPr="003417BD" w14:paraId="27E930C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F6E4F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656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BAA4C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4F75D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68073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THREE SETS OF EARRINGS AND NECKLACE</w:t>
                  </w:r>
                </w:p>
              </w:tc>
            </w:tr>
            <w:tr w:rsidR="003417BD" w:rsidRPr="003417BD" w14:paraId="779CF92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0128D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739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89C0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990EF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E09A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ADIES GOLD RING WITH 3 DIAMONDS ON TOP</w:t>
                  </w:r>
                </w:p>
              </w:tc>
            </w:tr>
            <w:tr w:rsidR="003417BD" w:rsidRPr="003417BD" w14:paraId="567D605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07D9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861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AE7A3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92AB6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757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HANDHELD CHAINSAW</w:t>
                  </w:r>
                </w:p>
              </w:tc>
            </w:tr>
            <w:tr w:rsidR="003417BD" w:rsidRPr="003417BD" w14:paraId="7941C47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E51D4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6943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A01C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82B9E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223B1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SNEAKERS, SHIRT, SHORTS, WATCH, KEY RING</w:t>
                  </w:r>
                </w:p>
              </w:tc>
            </w:tr>
            <w:tr w:rsidR="003417BD" w:rsidRPr="003417BD" w14:paraId="59126CF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1BAEC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0701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0DBBB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E78C8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0745ED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WATCH WITH BROWN LEATHER BAND</w:t>
                  </w:r>
                </w:p>
              </w:tc>
            </w:tr>
            <w:tr w:rsidR="003417BD" w:rsidRPr="003417BD" w14:paraId="59A21DA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EC023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7564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1E162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4C1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AD910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4K BRACELET</w:t>
                  </w:r>
                </w:p>
              </w:tc>
            </w:tr>
            <w:tr w:rsidR="003417BD" w:rsidRPr="003417BD" w14:paraId="57C9911D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5759A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049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17C7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DB29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FA3B8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DIAMOND</w:t>
                  </w:r>
                </w:p>
              </w:tc>
            </w:tr>
            <w:tr w:rsidR="003417BD" w:rsidRPr="003417BD" w14:paraId="02588621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D0E9C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645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A5C59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94E2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57049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MENS` ANALOGUE WATCH</w:t>
                  </w:r>
                </w:p>
              </w:tc>
            </w:tr>
            <w:tr w:rsidR="003417BD" w:rsidRPr="003417BD" w14:paraId="16288478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E4EF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877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C8612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4440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F20EA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4B1DBD5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EAFBC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8931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58855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00C78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36D3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59BCE3B7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4B2FB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905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2D90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B9418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6D0DF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042DB880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78C56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3936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A367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49687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38D4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 xml:space="preserve">GOLD ROLEX WATCH </w:t>
                  </w:r>
                </w:p>
              </w:tc>
            </w:tr>
            <w:tr w:rsidR="003417BD" w:rsidRPr="003417BD" w14:paraId="623BB90F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0BABD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020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CB35EE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0F6D4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69F72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193F7DC4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375422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4824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A3747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B7EA73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AA02EF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LADY`S GOLD RING</w:t>
                  </w:r>
                </w:p>
              </w:tc>
            </w:tr>
            <w:tr w:rsidR="003417BD" w:rsidRPr="003417BD" w14:paraId="1E568C0C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C8941B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29856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E6A9B9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9F6D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4FB81A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3417BD" w:rsidRPr="003417BD" w14:paraId="6998D582" w14:textId="77777777" w:rsidTr="003417BD">
              <w:trPr>
                <w:trHeight w:val="255"/>
              </w:trPr>
              <w:tc>
                <w:tcPr>
                  <w:tcW w:w="1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477096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3417BD">
                    <w:rPr>
                      <w:rFonts w:ascii="Arial" w:eastAsia="Times New Roman" w:hAnsi="Arial" w:cs="Arial"/>
                      <w:sz w:val="20"/>
                      <w:szCs w:val="20"/>
                    </w:rPr>
                    <w:t>1300337</w:t>
                  </w:r>
                </w:p>
              </w:tc>
              <w:tc>
                <w:tcPr>
                  <w:tcW w:w="29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72E97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8339B0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09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8DED1" w14:textId="77777777" w:rsidR="003417BD" w:rsidRPr="003417BD" w:rsidRDefault="003417BD" w:rsidP="003417BD">
                  <w:pPr>
                    <w:framePr w:hSpace="180" w:wrap="around" w:vAnchor="text" w:hAnchor="margin" w:xAlign="center" w:y="-40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5A494B9" w14:textId="77777777" w:rsidR="00384286" w:rsidRPr="00384286" w:rsidRDefault="00384286" w:rsidP="00384286">
            <w:pPr>
              <w:autoSpaceDE w:val="0"/>
              <w:autoSpaceDN w:val="0"/>
              <w:adjustRightInd w:val="0"/>
              <w:spacing w:after="0" w:line="256" w:lineRule="auto"/>
              <w:rPr>
                <w:rFonts w:ascii="Arial" w:hAnsi="Arial" w:cs="Arial"/>
                <w:color w:val="000000"/>
                <w:sz w:val="28"/>
                <w:szCs w:val="28"/>
              </w:rPr>
            </w:pPr>
          </w:p>
        </w:tc>
        <w:bookmarkStart w:id="0" w:name="_GoBack"/>
        <w:bookmarkEnd w:id="0"/>
      </w:tr>
    </w:tbl>
    <w:p w14:paraId="3D1116E4" w14:textId="77777777" w:rsidR="00531AED" w:rsidRDefault="00531AED"/>
    <w:sectPr w:rsidR="00531A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jAzN7Y0NzQ1tzRT0lEKTi0uzszPAykwrAUARjWzESwAAAA="/>
  </w:docVars>
  <w:rsids>
    <w:rsidRoot w:val="00384286"/>
    <w:rsid w:val="000B208F"/>
    <w:rsid w:val="001A5B40"/>
    <w:rsid w:val="002E58C8"/>
    <w:rsid w:val="003417BD"/>
    <w:rsid w:val="00384286"/>
    <w:rsid w:val="00531AED"/>
    <w:rsid w:val="005E5655"/>
    <w:rsid w:val="006B49E7"/>
    <w:rsid w:val="008726EA"/>
    <w:rsid w:val="00DF594C"/>
    <w:rsid w:val="00E9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EC41B"/>
  <w15:chartTrackingRefBased/>
  <w15:docId w15:val="{3931EEC4-89DC-4F58-A865-A7752D14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417B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17BD"/>
    <w:rPr>
      <w:color w:val="954F72"/>
      <w:u w:val="single"/>
    </w:rPr>
  </w:style>
  <w:style w:type="paragraph" w:customStyle="1" w:styleId="msonormal0">
    <w:name w:val="msonormal"/>
    <w:basedOn w:val="Normal"/>
    <w:rsid w:val="00341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3417B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66">
    <w:name w:val="xl66"/>
    <w:basedOn w:val="Normal"/>
    <w:rsid w:val="003417B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24"/>
      <w:szCs w:val="24"/>
    </w:rPr>
  </w:style>
  <w:style w:type="paragraph" w:customStyle="1" w:styleId="xl67">
    <w:name w:val="xl67"/>
    <w:basedOn w:val="Normal"/>
    <w:rsid w:val="003417BD"/>
    <w:pPr>
      <w:spacing w:before="100" w:beforeAutospacing="1" w:after="100" w:afterAutospacing="1" w:line="240" w:lineRule="auto"/>
    </w:pPr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8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674</Words>
  <Characters>954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ocks, Jacquelyn</dc:creator>
  <cp:keywords/>
  <dc:description/>
  <cp:lastModifiedBy>Nimocks, Jacquelyn</cp:lastModifiedBy>
  <cp:revision>2</cp:revision>
  <dcterms:created xsi:type="dcterms:W3CDTF">2020-01-31T18:23:00Z</dcterms:created>
  <dcterms:modified xsi:type="dcterms:W3CDTF">2020-01-31T18:23:00Z</dcterms:modified>
</cp:coreProperties>
</file>